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1889"/>
        <w:gridCol w:w="7719"/>
      </w:tblGrid>
      <w:tr w:rsidR="005603E0" w:rsidRPr="00104FE1" w14:paraId="753127BE" w14:textId="77777777" w:rsidTr="005254AD">
        <w:trPr>
          <w:trHeight w:val="397"/>
          <w:tblHeader/>
        </w:trPr>
        <w:tc>
          <w:tcPr>
            <w:tcW w:w="1908" w:type="dxa"/>
            <w:vAlign w:val="center"/>
          </w:tcPr>
          <w:p w14:paraId="56B112AD" w14:textId="77777777" w:rsidR="005603E0" w:rsidRPr="00104FE1" w:rsidRDefault="005603E0" w:rsidP="00AC705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ESSON TITLE:</w:t>
            </w:r>
          </w:p>
        </w:tc>
        <w:bookmarkStart w:id="0" w:name="Text1"/>
        <w:tc>
          <w:tcPr>
            <w:tcW w:w="7870" w:type="dxa"/>
            <w:vAlign w:val="center"/>
          </w:tcPr>
          <w:p w14:paraId="62265FAC" w14:textId="77777777" w:rsidR="005603E0" w:rsidRPr="00711B23" w:rsidRDefault="00F551AA" w:rsidP="00AC705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&lt;ENTER LESSON TITLE&gt;"/>
                  </w:textInput>
                </w:ffData>
              </w:fldChar>
            </w:r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szCs w:val="20"/>
              </w:rPr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&lt;ENTER LESSON TITLE&gt;</w:t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0"/>
          </w:p>
        </w:tc>
      </w:tr>
    </w:tbl>
    <w:p w14:paraId="79CE9131" w14:textId="77777777" w:rsidR="00215997" w:rsidRPr="00147090" w:rsidRDefault="00215997">
      <w:pPr>
        <w:rPr>
          <w:rFonts w:ascii="Arial" w:hAnsi="Arial" w:cs="Arial"/>
          <w:sz w:val="12"/>
          <w:szCs w:val="12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1888"/>
        <w:gridCol w:w="1931"/>
        <w:gridCol w:w="1934"/>
        <w:gridCol w:w="1929"/>
        <w:gridCol w:w="1926"/>
      </w:tblGrid>
      <w:tr w:rsidR="005254AD" w:rsidRPr="00104FE1" w14:paraId="47BE2021" w14:textId="77777777" w:rsidTr="00AE6603">
        <w:trPr>
          <w:trHeight w:val="397"/>
        </w:trPr>
        <w:tc>
          <w:tcPr>
            <w:tcW w:w="9778" w:type="dxa"/>
            <w:gridSpan w:val="5"/>
            <w:vAlign w:val="center"/>
          </w:tcPr>
          <w:p w14:paraId="04A4F7AB" w14:textId="77777777" w:rsidR="005254AD" w:rsidRPr="00147090" w:rsidRDefault="005254AD" w:rsidP="00AC705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FILE:</w:t>
            </w:r>
          </w:p>
        </w:tc>
      </w:tr>
      <w:tr w:rsidR="00DC684E" w:rsidRPr="00104FE1" w14:paraId="70275C08" w14:textId="77777777" w:rsidTr="00A02EF8">
        <w:trPr>
          <w:trHeight w:val="397"/>
        </w:trPr>
        <w:tc>
          <w:tcPr>
            <w:tcW w:w="1908" w:type="dxa"/>
            <w:vAlign w:val="center"/>
          </w:tcPr>
          <w:p w14:paraId="63E376FD" w14:textId="77777777" w:rsidR="00DC684E" w:rsidRPr="00104FE1" w:rsidRDefault="00DC684E" w:rsidP="00A02EF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Audience</w:t>
            </w:r>
            <w:r w:rsidRPr="00104FE1">
              <w:rPr>
                <w:rFonts w:ascii="Arial" w:hAnsi="Arial" w:cs="Arial"/>
                <w:b/>
                <w:sz w:val="20"/>
                <w:szCs w:val="20"/>
                <w:lang w:val="en-GB"/>
              </w:rPr>
              <w:t>:</w:t>
            </w:r>
          </w:p>
        </w:tc>
        <w:bookmarkStart w:id="1" w:name="drpAudience"/>
        <w:tc>
          <w:tcPr>
            <w:tcW w:w="7870" w:type="dxa"/>
            <w:gridSpan w:val="4"/>
            <w:vAlign w:val="center"/>
          </w:tcPr>
          <w:p w14:paraId="2858C26B" w14:textId="77777777" w:rsidR="00DC684E" w:rsidRPr="00147090" w:rsidRDefault="00D45637" w:rsidP="00A02EF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pAudience"/>
                  <w:enabled/>
                  <w:calcOnExit w:val="0"/>
                  <w:statusText w:type="text" w:val="Select the anticipated audience for this lesson"/>
                  <w:ddList>
                    <w:listEntry w:val="Select.."/>
                    <w:listEntry w:val="Young Learners"/>
                    <w:listEntry w:val="Teenage"/>
                    <w:listEntry w:val="Adult"/>
                    <w:listEntry w:val="Any"/>
                  </w:ddLis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A414BA">
              <w:rPr>
                <w:rFonts w:ascii="Arial" w:hAnsi="Arial" w:cs="Arial"/>
                <w:sz w:val="20"/>
                <w:szCs w:val="20"/>
              </w:rPr>
            </w:r>
            <w:r w:rsidR="00A414B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</w:p>
        </w:tc>
      </w:tr>
      <w:tr w:rsidR="00DC684E" w:rsidRPr="00104FE1" w14:paraId="1BB64934" w14:textId="77777777" w:rsidTr="00A02EF8">
        <w:trPr>
          <w:trHeight w:val="397"/>
        </w:trPr>
        <w:tc>
          <w:tcPr>
            <w:tcW w:w="1908" w:type="dxa"/>
            <w:vAlign w:val="center"/>
          </w:tcPr>
          <w:p w14:paraId="3102A4F4" w14:textId="77777777" w:rsidR="00DC684E" w:rsidRDefault="00DC684E" w:rsidP="00A02EF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evel:</w:t>
            </w:r>
          </w:p>
        </w:tc>
        <w:bookmarkStart w:id="2" w:name="drpLevel"/>
        <w:tc>
          <w:tcPr>
            <w:tcW w:w="787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7EFCD5" w14:textId="77777777" w:rsidR="00DC684E" w:rsidRPr="00F551AA" w:rsidRDefault="00D45637" w:rsidP="00A02EF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pLevel"/>
                  <w:enabled/>
                  <w:calcOnExit w:val="0"/>
                  <w:statusText w:type="text" w:val="Select the level"/>
                  <w:ddList>
                    <w:listEntry w:val="Select.."/>
                    <w:listEntry w:val="01 - Starter/Beginner"/>
                    <w:listEntry w:val="02 - Elementary"/>
                    <w:listEntry w:val="03 - Pre-Intermediate"/>
                    <w:listEntry w:val="04 - Intermediate"/>
                    <w:listEntry w:val="05 - Upper Intermediate"/>
                    <w:listEntry w:val="06 - Advanced"/>
                    <w:listEntry w:val="07 - All Levels"/>
                  </w:ddLis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A414BA">
              <w:rPr>
                <w:rFonts w:ascii="Arial" w:hAnsi="Arial" w:cs="Arial"/>
                <w:sz w:val="20"/>
                <w:szCs w:val="20"/>
              </w:rPr>
            </w:r>
            <w:r w:rsidR="00A414B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</w:p>
        </w:tc>
      </w:tr>
      <w:tr w:rsidR="00DC684E" w:rsidRPr="00104FE1" w14:paraId="00730C01" w14:textId="77777777" w:rsidTr="00A02EF8">
        <w:trPr>
          <w:trHeight w:val="397"/>
        </w:trPr>
        <w:tc>
          <w:tcPr>
            <w:tcW w:w="1908" w:type="dxa"/>
            <w:vAlign w:val="center"/>
          </w:tcPr>
          <w:p w14:paraId="3B2310DB" w14:textId="77777777" w:rsidR="00DC684E" w:rsidRPr="00104FE1" w:rsidRDefault="00DC684E" w:rsidP="00AC705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uration:</w:t>
            </w:r>
          </w:p>
        </w:tc>
        <w:bookmarkStart w:id="3" w:name="txtDuration"/>
        <w:tc>
          <w:tcPr>
            <w:tcW w:w="7870" w:type="dxa"/>
            <w:gridSpan w:val="4"/>
            <w:vAlign w:val="center"/>
          </w:tcPr>
          <w:p w14:paraId="4B4A678B" w14:textId="77777777" w:rsidR="00DC684E" w:rsidRPr="00147090" w:rsidRDefault="00D45637" w:rsidP="00AC705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xtDuration"/>
                  <w:enabled/>
                  <w:calcOnExit w:val="0"/>
                  <w:statusText w:type="text" w:val="Enter the anticipated duration of the lesson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"/>
          </w:p>
        </w:tc>
      </w:tr>
      <w:tr w:rsidR="00BE2A06" w:rsidRPr="00104FE1" w14:paraId="5182B52C" w14:textId="77777777" w:rsidTr="005254AD">
        <w:trPr>
          <w:trHeight w:val="397"/>
        </w:trPr>
        <w:tc>
          <w:tcPr>
            <w:tcW w:w="1908" w:type="dxa"/>
            <w:vAlign w:val="center"/>
          </w:tcPr>
          <w:p w14:paraId="58A020EF" w14:textId="77777777" w:rsidR="00BE2A06" w:rsidRPr="00104FE1" w:rsidRDefault="00BE2A06" w:rsidP="00AC705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kills:</w:t>
            </w:r>
          </w:p>
        </w:tc>
        <w:tc>
          <w:tcPr>
            <w:tcW w:w="1967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21C4EDD" w14:textId="77777777" w:rsidR="00BE2A06" w:rsidRPr="00104FE1" w:rsidRDefault="00D45637" w:rsidP="00AC705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Listening"/>
                  <w:checkBox>
                    <w:size w:val="24"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A414BA">
              <w:rPr>
                <w:rFonts w:ascii="Arial" w:hAnsi="Arial" w:cs="Arial"/>
                <w:sz w:val="16"/>
                <w:szCs w:val="16"/>
              </w:rPr>
            </w:r>
            <w:r w:rsidR="00A414B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BE2A06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BE2A06" w:rsidRPr="00BE2A06">
              <w:rPr>
                <w:rFonts w:ascii="Arial" w:hAnsi="Arial" w:cs="Arial"/>
                <w:sz w:val="20"/>
                <w:szCs w:val="20"/>
              </w:rPr>
              <w:t>Listening</w:t>
            </w:r>
          </w:p>
        </w:tc>
        <w:tc>
          <w:tcPr>
            <w:tcW w:w="1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0A31A6" w14:textId="77777777" w:rsidR="00BE2A06" w:rsidRPr="00104FE1" w:rsidRDefault="00F551AA" w:rsidP="00AC705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E7001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BE2A06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Speaking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="00BE2A06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A414BA">
              <w:rPr>
                <w:rFonts w:ascii="Arial" w:hAnsi="Arial" w:cs="Arial"/>
                <w:sz w:val="16"/>
                <w:szCs w:val="16"/>
              </w:rPr>
            </w:r>
            <w:r w:rsidR="00A414B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BE2A06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BE2A06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BE2A06" w:rsidRPr="00BE2A06">
              <w:rPr>
                <w:rFonts w:ascii="Arial" w:hAnsi="Arial" w:cs="Arial"/>
                <w:sz w:val="20"/>
                <w:szCs w:val="20"/>
              </w:rPr>
              <w:t>Speaking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91FA472" w14:textId="77777777" w:rsidR="00BE2A06" w:rsidRPr="00104FE1" w:rsidRDefault="00F551AA" w:rsidP="00AC705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E7001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BE2A06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Reading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="00BE2A06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A414BA">
              <w:rPr>
                <w:rFonts w:ascii="Arial" w:hAnsi="Arial" w:cs="Arial"/>
                <w:sz w:val="16"/>
                <w:szCs w:val="16"/>
              </w:rPr>
            </w:r>
            <w:r w:rsidR="00A414B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BE2A06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BE2A06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BE2A06" w:rsidRPr="00BE2A06">
              <w:rPr>
                <w:rFonts w:ascii="Arial" w:hAnsi="Arial" w:cs="Arial"/>
                <w:sz w:val="20"/>
                <w:szCs w:val="20"/>
              </w:rPr>
              <w:t>Reading</w:t>
            </w:r>
          </w:p>
        </w:tc>
        <w:tc>
          <w:tcPr>
            <w:tcW w:w="1968" w:type="dxa"/>
            <w:tcBorders>
              <w:left w:val="nil"/>
            </w:tcBorders>
            <w:vAlign w:val="center"/>
          </w:tcPr>
          <w:p w14:paraId="6DF4558B" w14:textId="77777777" w:rsidR="00BE2A06" w:rsidRPr="00BE2A06" w:rsidRDefault="00E7001B" w:rsidP="00AC705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 </w:t>
            </w:r>
            <w:r w:rsidR="00BE2A06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Writing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="00BE2A06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A414BA">
              <w:rPr>
                <w:rFonts w:ascii="Arial" w:hAnsi="Arial" w:cs="Arial"/>
                <w:sz w:val="16"/>
                <w:szCs w:val="16"/>
              </w:rPr>
            </w:r>
            <w:r w:rsidR="00A414B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BE2A06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BE2A06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BE2A06">
              <w:rPr>
                <w:rFonts w:ascii="Arial" w:hAnsi="Arial" w:cs="Arial"/>
                <w:sz w:val="20"/>
                <w:szCs w:val="20"/>
              </w:rPr>
              <w:t>Writing</w:t>
            </w:r>
          </w:p>
        </w:tc>
      </w:tr>
      <w:tr w:rsidR="005603E0" w:rsidRPr="00104FE1" w14:paraId="1B216EAE" w14:textId="77777777" w:rsidTr="00DC684E">
        <w:trPr>
          <w:trHeight w:val="1418"/>
        </w:trPr>
        <w:tc>
          <w:tcPr>
            <w:tcW w:w="1908" w:type="dxa"/>
          </w:tcPr>
          <w:p w14:paraId="1E6D469B" w14:textId="77777777" w:rsidR="005603E0" w:rsidRPr="00104FE1" w:rsidRDefault="005603E0" w:rsidP="00AC7056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Description</w:t>
            </w:r>
            <w:r w:rsidRPr="00104FE1">
              <w:rPr>
                <w:rFonts w:ascii="Arial" w:hAnsi="Arial" w:cs="Arial"/>
                <w:b/>
                <w:sz w:val="20"/>
                <w:szCs w:val="20"/>
                <w:lang w:val="en-GB"/>
              </w:rPr>
              <w:t>:</w:t>
            </w:r>
          </w:p>
        </w:tc>
        <w:bookmarkStart w:id="4" w:name="txtDescription"/>
        <w:tc>
          <w:tcPr>
            <w:tcW w:w="7870" w:type="dxa"/>
            <w:gridSpan w:val="4"/>
          </w:tcPr>
          <w:p w14:paraId="613A782E" w14:textId="77777777" w:rsidR="005603E0" w:rsidRPr="00147090" w:rsidRDefault="00D45637" w:rsidP="00AC7056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xtDescription"/>
                  <w:enabled/>
                  <w:calcOnExit w:val="0"/>
                  <w:statusText w:type="text" w:val="Enter a description of the lesson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4"/>
          </w:p>
        </w:tc>
      </w:tr>
      <w:tr w:rsidR="005603E0" w:rsidRPr="00226251" w14:paraId="01A5F5B9" w14:textId="77777777" w:rsidTr="00DC684E">
        <w:trPr>
          <w:trHeight w:val="1418"/>
        </w:trPr>
        <w:tc>
          <w:tcPr>
            <w:tcW w:w="1908" w:type="dxa"/>
          </w:tcPr>
          <w:p w14:paraId="6C9FC740" w14:textId="77777777" w:rsidR="005603E0" w:rsidRDefault="005603E0" w:rsidP="005603E0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arget Language:</w:t>
            </w:r>
          </w:p>
        </w:tc>
        <w:bookmarkStart w:id="5" w:name="txtTarget_Language"/>
        <w:tc>
          <w:tcPr>
            <w:tcW w:w="7870" w:type="dxa"/>
            <w:gridSpan w:val="4"/>
          </w:tcPr>
          <w:p w14:paraId="48ABCB60" w14:textId="77777777" w:rsidR="005603E0" w:rsidRPr="00147090" w:rsidRDefault="00D45637" w:rsidP="005603E0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xtTarget_Language"/>
                  <w:enabled/>
                  <w:calcOnExit w:val="0"/>
                  <w:statusText w:type="text" w:val="Enter the target language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5"/>
          </w:p>
        </w:tc>
      </w:tr>
      <w:tr w:rsidR="00AE6603" w:rsidRPr="00104FE1" w14:paraId="0F0E196C" w14:textId="77777777" w:rsidTr="00DC684E">
        <w:trPr>
          <w:trHeight w:val="1418"/>
        </w:trPr>
        <w:tc>
          <w:tcPr>
            <w:tcW w:w="1908" w:type="dxa"/>
          </w:tcPr>
          <w:p w14:paraId="56D0777F" w14:textId="77777777" w:rsidR="00AE6603" w:rsidRDefault="00AE6603" w:rsidP="00A02EF8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226251">
              <w:rPr>
                <w:rFonts w:ascii="Arial" w:hAnsi="Arial" w:cs="Arial"/>
                <w:b/>
                <w:sz w:val="20"/>
                <w:szCs w:val="20"/>
                <w:lang w:val="en-GB"/>
              </w:rPr>
              <w:t>Grammar</w:t>
            </w: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bookmarkStart w:id="6" w:name="txtGrammar"/>
        <w:tc>
          <w:tcPr>
            <w:tcW w:w="7870" w:type="dxa"/>
            <w:gridSpan w:val="4"/>
          </w:tcPr>
          <w:p w14:paraId="1685334F" w14:textId="77777777" w:rsidR="00AE6603" w:rsidRPr="00147090" w:rsidRDefault="00D45637" w:rsidP="00A02E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xtGrammar"/>
                  <w:enabled/>
                  <w:calcOnExit w:val="0"/>
                  <w:statusText w:type="text" w:val="Enter any grammar practised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6"/>
          </w:p>
        </w:tc>
      </w:tr>
    </w:tbl>
    <w:p w14:paraId="2AF1EECC" w14:textId="77777777" w:rsidR="00AE6603" w:rsidRPr="00DC684E" w:rsidRDefault="00AE6603">
      <w:pPr>
        <w:rPr>
          <w:rFonts w:ascii="Arial" w:hAnsi="Arial" w:cs="Arial"/>
          <w:sz w:val="12"/>
          <w:szCs w:val="12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9608"/>
      </w:tblGrid>
      <w:tr w:rsidR="00147090" w:rsidRPr="00104FE1" w14:paraId="4DC02FC8" w14:textId="77777777" w:rsidTr="00AE6603">
        <w:trPr>
          <w:trHeight w:val="397"/>
        </w:trPr>
        <w:tc>
          <w:tcPr>
            <w:tcW w:w="9778" w:type="dxa"/>
            <w:vAlign w:val="center"/>
          </w:tcPr>
          <w:p w14:paraId="1E62C22E" w14:textId="77777777" w:rsidR="00147090" w:rsidRPr="00711B23" w:rsidRDefault="00AE6603" w:rsidP="00AC705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br w:type="page"/>
            </w:r>
            <w:r>
              <w:br w:type="page"/>
            </w:r>
            <w:r w:rsidR="00147090">
              <w:rPr>
                <w:rFonts w:ascii="Arial" w:hAnsi="Arial" w:cs="Arial"/>
                <w:b/>
                <w:sz w:val="20"/>
                <w:szCs w:val="20"/>
              </w:rPr>
              <w:t>PROCEDURE:</w:t>
            </w:r>
          </w:p>
        </w:tc>
      </w:tr>
      <w:bookmarkStart w:id="7" w:name="txtProcedure"/>
      <w:tr w:rsidR="00147090" w:rsidRPr="00104FE1" w14:paraId="5785A75F" w14:textId="77777777" w:rsidTr="00DC684E">
        <w:trPr>
          <w:trHeight w:val="6804"/>
        </w:trPr>
        <w:tc>
          <w:tcPr>
            <w:tcW w:w="9778" w:type="dxa"/>
          </w:tcPr>
          <w:p w14:paraId="60F5FA06" w14:textId="77777777" w:rsidR="00147090" w:rsidRPr="00147090" w:rsidRDefault="00D45637" w:rsidP="00147090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xtProcedure"/>
                  <w:enabled/>
                  <w:calcOnExit w:val="0"/>
                  <w:statusText w:type="text" w:val="Enter the lesson procedure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7"/>
          </w:p>
        </w:tc>
      </w:tr>
    </w:tbl>
    <w:p w14:paraId="3D72D6A1" w14:textId="77777777" w:rsidR="00DC684E" w:rsidRDefault="00DC684E">
      <w:pPr>
        <w:rPr>
          <w:rFonts w:ascii="Arial" w:hAnsi="Arial" w:cs="Arial"/>
          <w:sz w:val="12"/>
          <w:szCs w:val="12"/>
        </w:rPr>
        <w:sectPr w:rsidR="00DC684E" w:rsidSect="008C6F78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 w:code="9"/>
          <w:pgMar w:top="851" w:right="1134" w:bottom="851" w:left="1134" w:header="709" w:footer="709" w:gutter="0"/>
          <w:cols w:space="708"/>
          <w:docGrid w:linePitch="360"/>
        </w:sect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9608"/>
      </w:tblGrid>
      <w:tr w:rsidR="00147090" w:rsidRPr="00104FE1" w14:paraId="27F1477D" w14:textId="77777777" w:rsidTr="00AE6603">
        <w:trPr>
          <w:trHeight w:val="397"/>
        </w:trPr>
        <w:tc>
          <w:tcPr>
            <w:tcW w:w="9778" w:type="dxa"/>
            <w:vAlign w:val="center"/>
          </w:tcPr>
          <w:p w14:paraId="79A0C6A3" w14:textId="77777777" w:rsidR="00147090" w:rsidRPr="00711B23" w:rsidRDefault="00147090" w:rsidP="00AC705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TIMINGS:</w:t>
            </w:r>
          </w:p>
        </w:tc>
      </w:tr>
      <w:bookmarkStart w:id="8" w:name="txtTimings"/>
      <w:tr w:rsidR="00147090" w:rsidRPr="00104FE1" w14:paraId="0B7BB0A6" w14:textId="77777777" w:rsidTr="00DC684E">
        <w:trPr>
          <w:trHeight w:val="3969"/>
        </w:trPr>
        <w:tc>
          <w:tcPr>
            <w:tcW w:w="9778" w:type="dxa"/>
          </w:tcPr>
          <w:p w14:paraId="6E504C04" w14:textId="77777777" w:rsidR="00147090" w:rsidRDefault="00D45637" w:rsidP="00AC7056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xtTimings"/>
                  <w:enabled/>
                  <w:calcOnExit w:val="0"/>
                  <w:statusText w:type="text" w:val="Enter the approximate timings for each procedure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8"/>
          </w:p>
          <w:p w14:paraId="19812BD8" w14:textId="77777777" w:rsidR="00F404F1" w:rsidRPr="00147090" w:rsidRDefault="00F404F1" w:rsidP="00AC7056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334861B" w14:textId="77777777" w:rsidR="00147090" w:rsidRPr="00147090" w:rsidRDefault="00147090">
      <w:pPr>
        <w:rPr>
          <w:rFonts w:ascii="Arial" w:hAnsi="Arial" w:cs="Arial"/>
          <w:sz w:val="12"/>
          <w:szCs w:val="12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9608"/>
      </w:tblGrid>
      <w:tr w:rsidR="00147090" w:rsidRPr="00104FE1" w14:paraId="54197F84" w14:textId="77777777" w:rsidTr="00AE6603">
        <w:trPr>
          <w:trHeight w:val="397"/>
        </w:trPr>
        <w:tc>
          <w:tcPr>
            <w:tcW w:w="9778" w:type="dxa"/>
            <w:vAlign w:val="center"/>
          </w:tcPr>
          <w:p w14:paraId="31097D52" w14:textId="77777777" w:rsidR="00147090" w:rsidRPr="00711B23" w:rsidRDefault="00147090" w:rsidP="00AC705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ATERIALS:</w:t>
            </w:r>
          </w:p>
        </w:tc>
      </w:tr>
      <w:bookmarkStart w:id="9" w:name="txtMaterials"/>
      <w:tr w:rsidR="00147090" w:rsidRPr="00104FE1" w14:paraId="69B3716A" w14:textId="77777777" w:rsidTr="00DC684E">
        <w:trPr>
          <w:trHeight w:val="3969"/>
        </w:trPr>
        <w:tc>
          <w:tcPr>
            <w:tcW w:w="9778" w:type="dxa"/>
          </w:tcPr>
          <w:p w14:paraId="713DC4CA" w14:textId="77777777" w:rsidR="00147090" w:rsidRPr="00147090" w:rsidRDefault="00D45637" w:rsidP="00AC7056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xtMaterials"/>
                  <w:enabled/>
                  <w:calcOnExit w:val="0"/>
                  <w:statusText w:type="text" w:val="Enter any materials required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9"/>
          </w:p>
        </w:tc>
      </w:tr>
    </w:tbl>
    <w:p w14:paraId="2412EF43" w14:textId="77777777" w:rsidR="00147090" w:rsidRPr="00147090" w:rsidRDefault="00147090">
      <w:pPr>
        <w:rPr>
          <w:rFonts w:ascii="Arial" w:hAnsi="Arial" w:cs="Arial"/>
          <w:sz w:val="12"/>
          <w:szCs w:val="12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9608"/>
      </w:tblGrid>
      <w:tr w:rsidR="00147090" w:rsidRPr="00104FE1" w14:paraId="74CFA56D" w14:textId="77777777" w:rsidTr="00AE6603">
        <w:trPr>
          <w:trHeight w:val="397"/>
        </w:trPr>
        <w:tc>
          <w:tcPr>
            <w:tcW w:w="9778" w:type="dxa"/>
            <w:vAlign w:val="center"/>
          </w:tcPr>
          <w:p w14:paraId="0571AB92" w14:textId="77777777" w:rsidR="00147090" w:rsidRPr="00711B23" w:rsidRDefault="00147090" w:rsidP="00AC705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FERENCES:</w:t>
            </w:r>
          </w:p>
        </w:tc>
      </w:tr>
      <w:bookmarkStart w:id="10" w:name="txtReferences"/>
      <w:tr w:rsidR="00147090" w:rsidRPr="00104FE1" w14:paraId="6C373011" w14:textId="77777777" w:rsidTr="00DC684E">
        <w:trPr>
          <w:trHeight w:val="1701"/>
        </w:trPr>
        <w:tc>
          <w:tcPr>
            <w:tcW w:w="9778" w:type="dxa"/>
          </w:tcPr>
          <w:p w14:paraId="5D0A38F0" w14:textId="77777777" w:rsidR="00147090" w:rsidRPr="00147090" w:rsidRDefault="00D45637" w:rsidP="00AC7056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xtReferences"/>
                  <w:enabled/>
                  <w:calcOnExit w:val="0"/>
                  <w:statusText w:type="text" w:val="Enter any references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0"/>
          </w:p>
        </w:tc>
      </w:tr>
    </w:tbl>
    <w:p w14:paraId="1C3BF710" w14:textId="77777777" w:rsidR="00147090" w:rsidRPr="00DC684E" w:rsidRDefault="00147090">
      <w:pPr>
        <w:rPr>
          <w:rFonts w:ascii="Arial" w:hAnsi="Arial" w:cs="Arial"/>
          <w:sz w:val="12"/>
          <w:szCs w:val="12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2601"/>
        <w:gridCol w:w="7007"/>
      </w:tblGrid>
      <w:tr w:rsidR="00DC684E" w:rsidRPr="00DC684E" w14:paraId="6618F3CB" w14:textId="77777777" w:rsidTr="00A02EF8">
        <w:trPr>
          <w:trHeight w:val="397"/>
        </w:trPr>
        <w:tc>
          <w:tcPr>
            <w:tcW w:w="9778" w:type="dxa"/>
            <w:gridSpan w:val="2"/>
            <w:vAlign w:val="center"/>
          </w:tcPr>
          <w:p w14:paraId="4381D018" w14:textId="77777777" w:rsidR="00DC684E" w:rsidRPr="00DC684E" w:rsidRDefault="00DC684E" w:rsidP="00A02EF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C684E">
              <w:rPr>
                <w:rFonts w:ascii="Arial" w:hAnsi="Arial" w:cs="Arial"/>
                <w:b/>
                <w:sz w:val="20"/>
                <w:szCs w:val="20"/>
              </w:rPr>
              <w:t>DOCUMENT TRACKING:</w:t>
            </w:r>
          </w:p>
        </w:tc>
      </w:tr>
      <w:tr w:rsidR="00DC684E" w:rsidRPr="00226251" w14:paraId="24CD4873" w14:textId="77777777" w:rsidTr="00A02EF8">
        <w:trPr>
          <w:trHeight w:val="397"/>
        </w:trPr>
        <w:tc>
          <w:tcPr>
            <w:tcW w:w="2628" w:type="dxa"/>
            <w:vAlign w:val="center"/>
          </w:tcPr>
          <w:p w14:paraId="664DB319" w14:textId="77777777" w:rsidR="00DC684E" w:rsidRDefault="00DC684E" w:rsidP="00A02EF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esson Plan Ref:</w:t>
            </w:r>
          </w:p>
        </w:tc>
        <w:bookmarkStart w:id="11" w:name="txtLesson_Plan_Ref"/>
        <w:tc>
          <w:tcPr>
            <w:tcW w:w="7150" w:type="dxa"/>
            <w:vAlign w:val="center"/>
          </w:tcPr>
          <w:p w14:paraId="4DDCA5B1" w14:textId="77777777" w:rsidR="00DC684E" w:rsidRPr="00147090" w:rsidRDefault="00D45637" w:rsidP="00A02EF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xtLesson_Plan_Ref"/>
                  <w:enabled/>
                  <w:calcOnExit w:val="0"/>
                  <w:statusText w:type="text" w:val="Lesson Plan Reference. You may want to include a version number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1"/>
          </w:p>
        </w:tc>
      </w:tr>
      <w:tr w:rsidR="00DC684E" w:rsidRPr="00104FE1" w14:paraId="07AB99DC" w14:textId="77777777" w:rsidTr="00A02EF8">
        <w:trPr>
          <w:trHeight w:val="397"/>
        </w:trPr>
        <w:tc>
          <w:tcPr>
            <w:tcW w:w="2628" w:type="dxa"/>
            <w:vAlign w:val="center"/>
          </w:tcPr>
          <w:p w14:paraId="726132C0" w14:textId="77777777" w:rsidR="00DC684E" w:rsidRDefault="00DC684E" w:rsidP="00A02EF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26251">
              <w:rPr>
                <w:rFonts w:ascii="Arial" w:hAnsi="Arial" w:cs="Arial"/>
                <w:b/>
                <w:sz w:val="20"/>
                <w:szCs w:val="20"/>
                <w:lang w:val="en-GB"/>
              </w:rPr>
              <w:t>Author</w:t>
            </w: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bookmarkStart w:id="12" w:name="txtAuthor"/>
        <w:tc>
          <w:tcPr>
            <w:tcW w:w="7150" w:type="dxa"/>
            <w:vAlign w:val="center"/>
          </w:tcPr>
          <w:p w14:paraId="15E4DAD3" w14:textId="77777777" w:rsidR="00DC684E" w:rsidRPr="00147090" w:rsidRDefault="00D45637" w:rsidP="00A02EF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xtAuthor"/>
                  <w:enabled/>
                  <w:calcOnExit w:val="0"/>
                  <w:statusText w:type="text" w:val="Author of the lesson plan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2"/>
          </w:p>
        </w:tc>
      </w:tr>
      <w:tr w:rsidR="00DC684E" w:rsidRPr="00104FE1" w14:paraId="2B66730C" w14:textId="77777777" w:rsidTr="00A02EF8">
        <w:trPr>
          <w:trHeight w:val="397"/>
        </w:trPr>
        <w:tc>
          <w:tcPr>
            <w:tcW w:w="2628" w:type="dxa"/>
            <w:vAlign w:val="center"/>
          </w:tcPr>
          <w:p w14:paraId="5D3A5227" w14:textId="77777777" w:rsidR="00DC684E" w:rsidRPr="00F551AA" w:rsidRDefault="00D45637" w:rsidP="00A02EF8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*</w:t>
            </w:r>
            <w:r w:rsidR="00226251" w:rsidRPr="00F551AA">
              <w:rPr>
                <w:rFonts w:ascii="Arial" w:hAnsi="Arial" w:cs="Arial"/>
                <w:b/>
                <w:sz w:val="20"/>
                <w:szCs w:val="20"/>
                <w:lang w:val="en-GB"/>
              </w:rPr>
              <w:t>Date c</w:t>
            </w:r>
            <w:r w:rsidR="00DC684E" w:rsidRPr="00F551AA">
              <w:rPr>
                <w:rFonts w:ascii="Arial" w:hAnsi="Arial" w:cs="Arial"/>
                <w:b/>
                <w:sz w:val="20"/>
                <w:szCs w:val="20"/>
                <w:lang w:val="en-GB"/>
              </w:rPr>
              <w:t>reated:</w:t>
            </w:r>
          </w:p>
        </w:tc>
        <w:bookmarkStart w:id="13" w:name="txtDate_Created"/>
        <w:tc>
          <w:tcPr>
            <w:tcW w:w="7150" w:type="dxa"/>
            <w:vAlign w:val="center"/>
          </w:tcPr>
          <w:p w14:paraId="216E9C14" w14:textId="77777777" w:rsidR="00DC684E" w:rsidRPr="00147090" w:rsidRDefault="00D45637" w:rsidP="00A02EF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xtDate_Created"/>
                  <w:enabled/>
                  <w:calcOnExit w:val="0"/>
                  <w:statusText w:type="text" w:val="Date lesson plan created"/>
                  <w:textInput>
                    <w:type w:val="date"/>
                    <w:format w:val="dd/MM/yyyy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3"/>
          </w:p>
        </w:tc>
      </w:tr>
      <w:tr w:rsidR="00DC684E" w:rsidRPr="00104FE1" w14:paraId="25946C43" w14:textId="77777777" w:rsidTr="00A02EF8">
        <w:trPr>
          <w:trHeight w:val="397"/>
        </w:trPr>
        <w:tc>
          <w:tcPr>
            <w:tcW w:w="2628" w:type="dxa"/>
            <w:vAlign w:val="center"/>
          </w:tcPr>
          <w:p w14:paraId="14586DA7" w14:textId="77777777" w:rsidR="00DC684E" w:rsidRDefault="00D45637" w:rsidP="00A02EF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*</w:t>
            </w:r>
            <w:r w:rsidR="00DC684E">
              <w:rPr>
                <w:rFonts w:ascii="Arial" w:hAnsi="Arial" w:cs="Arial"/>
                <w:b/>
                <w:sz w:val="20"/>
                <w:szCs w:val="20"/>
              </w:rPr>
              <w:t>Date last amended:</w:t>
            </w:r>
          </w:p>
        </w:tc>
        <w:bookmarkStart w:id="14" w:name="txtDate_Amended"/>
        <w:tc>
          <w:tcPr>
            <w:tcW w:w="7150" w:type="dxa"/>
            <w:vAlign w:val="center"/>
          </w:tcPr>
          <w:p w14:paraId="1F734E6D" w14:textId="77777777" w:rsidR="00DC684E" w:rsidRPr="00147090" w:rsidRDefault="00D45637" w:rsidP="00A02EF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xtDate_Amended"/>
                  <w:enabled/>
                  <w:calcOnExit w:val="0"/>
                  <w:statusText w:type="text" w:val="Date lesson plan last amended"/>
                  <w:textInput>
                    <w:type w:val="date"/>
                    <w:format w:val="dd/MM/yyyy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4"/>
          </w:p>
        </w:tc>
      </w:tr>
      <w:tr w:rsidR="00DC684E" w:rsidRPr="00104FE1" w14:paraId="017A12AA" w14:textId="77777777" w:rsidTr="00A02EF8">
        <w:trPr>
          <w:trHeight w:val="397"/>
        </w:trPr>
        <w:tc>
          <w:tcPr>
            <w:tcW w:w="2628" w:type="dxa"/>
            <w:vAlign w:val="center"/>
          </w:tcPr>
          <w:p w14:paraId="4A0A16D0" w14:textId="77777777" w:rsidR="00DC684E" w:rsidRDefault="00DC684E" w:rsidP="00A02EF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mended by:</w:t>
            </w:r>
          </w:p>
        </w:tc>
        <w:bookmarkStart w:id="15" w:name="txtAmended_By"/>
        <w:tc>
          <w:tcPr>
            <w:tcW w:w="7150" w:type="dxa"/>
            <w:vAlign w:val="center"/>
          </w:tcPr>
          <w:p w14:paraId="001A068E" w14:textId="77777777" w:rsidR="00DC684E" w:rsidRPr="00147090" w:rsidRDefault="00D45637" w:rsidP="00A02EF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xtAmended_By"/>
                  <w:enabled/>
                  <w:calcOnExit w:val="0"/>
                  <w:statusText w:type="text" w:val="Name of person who last amended the lesson plan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5"/>
          </w:p>
        </w:tc>
      </w:tr>
      <w:tr w:rsidR="00DC684E" w:rsidRPr="00104FE1" w14:paraId="0DDA44FB" w14:textId="77777777" w:rsidTr="00A02EF8">
        <w:trPr>
          <w:trHeight w:val="397"/>
        </w:trPr>
        <w:tc>
          <w:tcPr>
            <w:tcW w:w="2628" w:type="dxa"/>
            <w:vAlign w:val="center"/>
          </w:tcPr>
          <w:p w14:paraId="432AA328" w14:textId="77777777" w:rsidR="00DC684E" w:rsidRDefault="00226251" w:rsidP="00A02EF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ason for a</w:t>
            </w:r>
            <w:r w:rsidR="00DC684E">
              <w:rPr>
                <w:rFonts w:ascii="Arial" w:hAnsi="Arial" w:cs="Arial"/>
                <w:b/>
                <w:sz w:val="20"/>
                <w:szCs w:val="20"/>
              </w:rPr>
              <w:t>mendment:</w:t>
            </w:r>
          </w:p>
        </w:tc>
        <w:bookmarkStart w:id="16" w:name="txtReason_Amendment"/>
        <w:tc>
          <w:tcPr>
            <w:tcW w:w="7150" w:type="dxa"/>
            <w:vAlign w:val="center"/>
          </w:tcPr>
          <w:p w14:paraId="55C1FB80" w14:textId="77777777" w:rsidR="00DC684E" w:rsidRPr="00147090" w:rsidRDefault="00D45637" w:rsidP="00A02EF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xtReason_Amendment"/>
                  <w:enabled/>
                  <w:calcOnExit w:val="0"/>
                  <w:statusText w:type="text" w:val="Reason for amending the lesson plan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6"/>
          </w:p>
        </w:tc>
      </w:tr>
    </w:tbl>
    <w:p w14:paraId="0994FEBE" w14:textId="77777777" w:rsidR="00DC684E" w:rsidRPr="00D45637" w:rsidRDefault="00D45637" w:rsidP="00D45637">
      <w:pPr>
        <w:spacing w:before="60"/>
        <w:rPr>
          <w:rFonts w:ascii="Arial" w:hAnsi="Arial" w:cs="Arial"/>
          <w:b/>
          <w:sz w:val="16"/>
          <w:szCs w:val="16"/>
          <w:lang w:val="en-GB"/>
        </w:rPr>
      </w:pPr>
      <w:r w:rsidRPr="00D45637">
        <w:rPr>
          <w:rFonts w:ascii="Arial" w:hAnsi="Arial" w:cs="Arial"/>
          <w:b/>
          <w:sz w:val="16"/>
          <w:szCs w:val="16"/>
          <w:lang w:val="en-GB"/>
        </w:rPr>
        <w:lastRenderedPageBreak/>
        <w:t>* Date format: (dd/mm/yyyy)</w:t>
      </w:r>
    </w:p>
    <w:sectPr w:rsidR="00DC684E" w:rsidRPr="00D45637" w:rsidSect="008C6F78">
      <w:pgSz w:w="11906" w:h="16838" w:code="9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02B91" w14:textId="77777777" w:rsidR="008C6F78" w:rsidRDefault="008C6F78">
      <w:r>
        <w:separator/>
      </w:r>
    </w:p>
  </w:endnote>
  <w:endnote w:type="continuationSeparator" w:id="0">
    <w:p w14:paraId="2DA025BE" w14:textId="77777777" w:rsidR="008C6F78" w:rsidRDefault="008C6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53E52" w14:textId="77777777" w:rsidR="00140067" w:rsidRDefault="001400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1E0" w:firstRow="1" w:lastRow="1" w:firstColumn="1" w:lastColumn="1" w:noHBand="0" w:noVBand="0"/>
    </w:tblPr>
    <w:tblGrid>
      <w:gridCol w:w="4004"/>
      <w:gridCol w:w="2834"/>
      <w:gridCol w:w="2790"/>
    </w:tblGrid>
    <w:tr w:rsidR="00A640DC" w:rsidRPr="00394BDF" w14:paraId="4EFC0525" w14:textId="77777777" w:rsidTr="00AC7056">
      <w:trPr>
        <w:trHeight w:val="284"/>
      </w:trPr>
      <w:tc>
        <w:tcPr>
          <w:tcW w:w="4068" w:type="dxa"/>
          <w:vAlign w:val="center"/>
        </w:tcPr>
        <w:p w14:paraId="6C757D8D" w14:textId="77777777" w:rsidR="00A640DC" w:rsidRPr="00394BDF" w:rsidRDefault="00A640DC" w:rsidP="00AC7056">
          <w:pPr>
            <w:pStyle w:val="Footer"/>
            <w:jc w:val="center"/>
            <w:rPr>
              <w:rFonts w:ascii="Arial" w:hAnsi="Arial" w:cs="Arial"/>
              <w:sz w:val="14"/>
              <w:szCs w:val="14"/>
            </w:rPr>
          </w:pPr>
          <w:r w:rsidRPr="00394BDF">
            <w:rPr>
              <w:rFonts w:ascii="Arial" w:hAnsi="Arial" w:cs="Arial"/>
              <w:sz w:val="14"/>
              <w:szCs w:val="14"/>
            </w:rPr>
            <w:t>www.class-templates.c</w:t>
          </w:r>
          <w:r>
            <w:rPr>
              <w:rFonts w:ascii="Arial" w:hAnsi="Arial" w:cs="Arial"/>
              <w:sz w:val="14"/>
              <w:szCs w:val="14"/>
            </w:rPr>
            <w:t>om/tefl-lesson-plans</w:t>
          </w:r>
          <w:r w:rsidRPr="00394BDF">
            <w:rPr>
              <w:rFonts w:ascii="Arial" w:hAnsi="Arial" w:cs="Arial"/>
              <w:sz w:val="14"/>
              <w:szCs w:val="14"/>
            </w:rPr>
            <w:t>.html</w:t>
          </w:r>
        </w:p>
      </w:tc>
      <w:tc>
        <w:tcPr>
          <w:tcW w:w="2880" w:type="dxa"/>
          <w:vAlign w:val="center"/>
        </w:tcPr>
        <w:p w14:paraId="725E7FA2" w14:textId="77777777" w:rsidR="00A640DC" w:rsidRPr="00394BDF" w:rsidRDefault="00A640DC" w:rsidP="00AC7056">
          <w:pPr>
            <w:pStyle w:val="Footer"/>
            <w:jc w:val="center"/>
            <w:rPr>
              <w:rFonts w:ascii="Arial" w:hAnsi="Arial" w:cs="Arial"/>
              <w:sz w:val="14"/>
              <w:szCs w:val="14"/>
            </w:rPr>
          </w:pPr>
          <w:r w:rsidRPr="00394BDF">
            <w:rPr>
              <w:rFonts w:ascii="Arial" w:hAnsi="Arial" w:cs="Arial"/>
              <w:sz w:val="14"/>
              <w:szCs w:val="14"/>
            </w:rPr>
            <w:t>Template last amended</w:t>
          </w:r>
          <w:r>
            <w:rPr>
              <w:rFonts w:ascii="Arial" w:hAnsi="Arial" w:cs="Arial"/>
              <w:sz w:val="14"/>
              <w:szCs w:val="14"/>
            </w:rPr>
            <w:t>: 29</w:t>
          </w:r>
          <w:r w:rsidRPr="00394BDF">
            <w:rPr>
              <w:rFonts w:ascii="Arial" w:hAnsi="Arial" w:cs="Arial"/>
              <w:sz w:val="14"/>
              <w:szCs w:val="14"/>
            </w:rPr>
            <w:t>/0</w:t>
          </w:r>
          <w:r>
            <w:rPr>
              <w:rFonts w:ascii="Arial" w:hAnsi="Arial" w:cs="Arial"/>
              <w:sz w:val="14"/>
              <w:szCs w:val="14"/>
            </w:rPr>
            <w:t>7/2011</w:t>
          </w:r>
        </w:p>
      </w:tc>
      <w:tc>
        <w:tcPr>
          <w:tcW w:w="2830" w:type="dxa"/>
          <w:vAlign w:val="center"/>
        </w:tcPr>
        <w:p w14:paraId="2E535BF8" w14:textId="77777777" w:rsidR="00A640DC" w:rsidRPr="00394BDF" w:rsidRDefault="00A640DC" w:rsidP="00AC7056">
          <w:pPr>
            <w:pStyle w:val="Footer"/>
            <w:jc w:val="right"/>
            <w:rPr>
              <w:rFonts w:ascii="Arial" w:hAnsi="Arial" w:cs="Arial"/>
              <w:sz w:val="14"/>
              <w:szCs w:val="14"/>
            </w:rPr>
          </w:pPr>
          <w:r w:rsidRPr="00394BDF">
            <w:rPr>
              <w:rFonts w:ascii="Arial" w:hAnsi="Arial" w:cs="Arial"/>
              <w:sz w:val="14"/>
              <w:szCs w:val="14"/>
            </w:rPr>
            <w:t>Amended by</w:t>
          </w:r>
          <w:r>
            <w:rPr>
              <w:rFonts w:ascii="Arial" w:hAnsi="Arial" w:cs="Arial"/>
              <w:sz w:val="14"/>
              <w:szCs w:val="14"/>
            </w:rPr>
            <w:t xml:space="preserve">: Chris / </w:t>
          </w:r>
          <w:r w:rsidRPr="00394BDF">
            <w:rPr>
              <w:rFonts w:ascii="Arial" w:hAnsi="Arial" w:cs="Arial"/>
              <w:sz w:val="14"/>
              <w:szCs w:val="14"/>
            </w:rPr>
            <w:t>class-templates.com</w:t>
          </w:r>
        </w:p>
      </w:tc>
    </w:tr>
  </w:tbl>
  <w:p w14:paraId="355E444B" w14:textId="77777777" w:rsidR="00A640DC" w:rsidRDefault="00A640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2E97C" w14:textId="77777777" w:rsidR="00140067" w:rsidRDefault="001400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FBA6F" w14:textId="77777777" w:rsidR="008C6F78" w:rsidRDefault="008C6F78">
      <w:r>
        <w:separator/>
      </w:r>
    </w:p>
  </w:footnote>
  <w:footnote w:type="continuationSeparator" w:id="0">
    <w:p w14:paraId="75B44BC2" w14:textId="77777777" w:rsidR="008C6F78" w:rsidRDefault="008C6F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E27AB" w14:textId="77777777" w:rsidR="00140067" w:rsidRDefault="001400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306EB" w14:textId="77777777" w:rsidR="00140067" w:rsidRDefault="001400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7ACF6" w14:textId="77777777" w:rsidR="00140067" w:rsidRDefault="0014006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3Njc1sDAxNjC2sDBT0lEKTi0uzszPAykwrAUAAjwDlCwAAAA="/>
  </w:docVars>
  <w:rsids>
    <w:rsidRoot w:val="00FB792B"/>
    <w:rsid w:val="000F194A"/>
    <w:rsid w:val="001340C9"/>
    <w:rsid w:val="00140067"/>
    <w:rsid w:val="00147090"/>
    <w:rsid w:val="00215997"/>
    <w:rsid w:val="00226251"/>
    <w:rsid w:val="00512CB3"/>
    <w:rsid w:val="005254AD"/>
    <w:rsid w:val="005603E0"/>
    <w:rsid w:val="008C6F78"/>
    <w:rsid w:val="00A02EF8"/>
    <w:rsid w:val="00A414BA"/>
    <w:rsid w:val="00A640DC"/>
    <w:rsid w:val="00AC7056"/>
    <w:rsid w:val="00AE6603"/>
    <w:rsid w:val="00BE2A06"/>
    <w:rsid w:val="00D45637"/>
    <w:rsid w:val="00DC684E"/>
    <w:rsid w:val="00E04B1F"/>
    <w:rsid w:val="00E7001B"/>
    <w:rsid w:val="00F2190F"/>
    <w:rsid w:val="00F404F1"/>
    <w:rsid w:val="00F551AA"/>
    <w:rsid w:val="00FB7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955902"/>
  <w15:chartTrackingRefBased/>
  <w15:docId w15:val="{BFF3F967-8745-D74E-BC5C-1E1F75565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603E0"/>
    <w:rPr>
      <w:sz w:val="24"/>
      <w:szCs w:val="24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1599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215997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5603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ustomXml" Target="../customXml/item3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customXml" Target="../customXml/item2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C32AF8C7832C44ABFA7ADCE04553ED" ma:contentTypeVersion="19" ma:contentTypeDescription="Create a new document." ma:contentTypeScope="" ma:versionID="a5eefc86cf8ca9cfaad55e74529dd6df">
  <xsd:schema xmlns:xsd="http://www.w3.org/2001/XMLSchema" xmlns:xs="http://www.w3.org/2001/XMLSchema" xmlns:p="http://schemas.microsoft.com/office/2006/metadata/properties" xmlns:ns2="ee23c9a1-2222-40db-acc1-c90ccb2a53b5" xmlns:ns3="44e6f1eb-613a-40b0-8c9d-18e460ddc82e" targetNamespace="http://schemas.microsoft.com/office/2006/metadata/properties" ma:root="true" ma:fieldsID="1f490effc7d2affe5d57b74dd08cad5a" ns2:_="" ns3:_="">
    <xsd:import namespace="ee23c9a1-2222-40db-acc1-c90ccb2a53b5"/>
    <xsd:import namespace="44e6f1eb-613a-40b0-8c9d-18e460ddc8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TheMamawiProject_x002d_Medium_x0028_resource_x0029_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23c9a1-2222-40db-acc1-c90ccb2a53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d10ca4e-948d-43d6-b3df-4ad49606d57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heMamawiProject_x002d_Medium_x0028_resource_x0029_" ma:index="24" nillable="true" ma:displayName="The Mamawi Project - Medium (resource)" ma:description="https://themamawiproject.medium.com/" ma:format="Hyperlink" ma:internalName="TheMamawiProject_x002d_Medium_x0028_resource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e6f1eb-613a-40b0-8c9d-18e460ddc8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31dcd6f-7a25-478c-8826-9e6371708570}" ma:internalName="TaxCatchAll" ma:showField="CatchAllData" ma:web="44e6f1eb-613a-40b0-8c9d-18e460ddc8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e23c9a1-2222-40db-acc1-c90ccb2a53b5">
      <Terms xmlns="http://schemas.microsoft.com/office/infopath/2007/PartnerControls"/>
    </lcf76f155ced4ddcb4097134ff3c332f>
    <TaxCatchAll xmlns="44e6f1eb-613a-40b0-8c9d-18e460ddc82e" xsi:nil="true"/>
    <TheMamawiProject_x002d_Medium_x0028_resource_x0029_ xmlns="ee23c9a1-2222-40db-acc1-c90ccb2a53b5">
      <Url xsi:nil="true"/>
      <Description xsi:nil="true"/>
    </TheMamawiProject_x002d_Medium_x0028_resource_x0029_>
  </documentManagement>
</p:properties>
</file>

<file path=customXml/itemProps1.xml><?xml version="1.0" encoding="utf-8"?>
<ds:datastoreItem xmlns:ds="http://schemas.openxmlformats.org/officeDocument/2006/customXml" ds:itemID="{7861B5E8-D0DF-4103-BAE5-3711D7F72B2F}"/>
</file>

<file path=customXml/itemProps2.xml><?xml version="1.0" encoding="utf-8"?>
<ds:datastoreItem xmlns:ds="http://schemas.openxmlformats.org/officeDocument/2006/customXml" ds:itemID="{91487FA8-A81A-4AB6-ACB9-A8A645D23C09}"/>
</file>

<file path=customXml/itemProps3.xml><?xml version="1.0" encoding="utf-8"?>
<ds:datastoreItem xmlns:ds="http://schemas.openxmlformats.org/officeDocument/2006/customXml" ds:itemID="{3DC9D77E-973C-4CD3-A3D6-9DBCB73FA22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FL Lesson Plan Template</vt:lpstr>
    </vt:vector>
  </TitlesOfParts>
  <Company>class-templates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FL Lesson Plan Template</dc:title>
  <dc:subject>Lesson Planning</dc:subject>
  <dc:creator>Microsoft Office User</dc:creator>
  <cp:keywords>TEFL Lesson Plans,Lesson Plan Template,TEFL Resources</cp:keywords>
  <dc:description>www.class-templates.com helping teachers, trainers and instructors with class administration</dc:description>
  <cp:lastModifiedBy>Chelséa Legg-St. Pierre</cp:lastModifiedBy>
  <cp:revision>2</cp:revision>
  <cp:lastPrinted>2011-07-29T19:59:00Z</cp:lastPrinted>
  <dcterms:created xsi:type="dcterms:W3CDTF">2024-04-04T20:52:00Z</dcterms:created>
  <dcterms:modified xsi:type="dcterms:W3CDTF">2024-04-04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ence">
    <vt:lpwstr>LPT_WORD_002</vt:lpwstr>
  </property>
  <property fmtid="{D5CDD505-2E9C-101B-9397-08002B2CF9AE}" pid="3" name="Date completed">
    <vt:filetime>2011-07-28T23:00:00Z</vt:filetime>
  </property>
  <property fmtid="{D5CDD505-2E9C-101B-9397-08002B2CF9AE}" pid="4" name="Publisher">
    <vt:lpwstr>www.class-templates.com</vt:lpwstr>
  </property>
  <property fmtid="{D5CDD505-2E9C-101B-9397-08002B2CF9AE}" pid="5" name="ContentTypeId">
    <vt:lpwstr>0x010100A1C32AF8C7832C44ABFA7ADCE04553ED</vt:lpwstr>
  </property>
</Properties>
</file>